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27562C-FA5E-4642-BB6A-4D95A9F71343}"/>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